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66E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668,42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Pr="00860E28" w:rsidRDefault="00D42582" w:rsidP="00D42582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2C966581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Revision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gram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</w:t>
            </w:r>
            <w:proofErr w:type="gram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7. Pouya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amiee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SEERa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Parmida Khashayar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Dongli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Farinam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4C42B3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4C42B3" w:rsidRDefault="004C42B3" w:rsidP="004C42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lze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37A314E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ishwadeep</w:t>
            </w:r>
            <w:proofErr w:type="spellEnd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k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mpact of Loss Functions in Fine-Tuning LLMs for Improving Sentence Embeddings</w:t>
            </w:r>
          </w:p>
        </w:tc>
        <w:tc>
          <w:tcPr>
            <w:tcW w:w="810" w:type="dxa"/>
            <w:gridSpan w:val="4"/>
          </w:tcPr>
          <w:p w14:paraId="1D111997" w14:textId="5D12510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22BA6E5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0C7EFF16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Internal Reader, MSc Thesis Committee, </w:t>
            </w:r>
            <w:r w:rsidRPr="004818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dipta Dh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MSRec</w:t>
            </w:r>
            <w:proofErr w:type="spellEnd"/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810" w:type="dxa"/>
            <w:gridSpan w:val="4"/>
          </w:tcPr>
          <w:p w14:paraId="38831B00" w14:textId="134EFA8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1952435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2767C90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683804A0" w14:textId="214BC7F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218E5B1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3D154F96" w14:textId="12FD7B17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59F104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810" w:type="dxa"/>
            <w:gridSpan w:val="4"/>
          </w:tcPr>
          <w:p w14:paraId="5C556C90" w14:textId="075CB48B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43D636DD" w:rsidR="00EC2C4F" w:rsidRPr="00557F8E" w:rsidRDefault="00EC2C4F" w:rsidP="00EC2C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D4E82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810" w:type="dxa"/>
            <w:gridSpan w:val="4"/>
          </w:tcPr>
          <w:p w14:paraId="149B1309" w14:textId="733EF8E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1AA3715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810" w:type="dxa"/>
            <w:gridSpan w:val="4"/>
          </w:tcPr>
          <w:p w14:paraId="42B677C5" w14:textId="050E801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5E101F53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101AD527" w14:textId="1854D09E" w:rsidR="00EC2C4F" w:rsidRPr="00D37BA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91C0E7C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36488749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71D4A60D" w14:textId="08D40436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71E1FDA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810" w:type="dxa"/>
            <w:gridSpan w:val="4"/>
          </w:tcPr>
          <w:p w14:paraId="39CC3F9C" w14:textId="42027A65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09B95416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5A30BF91" w14:textId="7728C489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8FC397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810" w:type="dxa"/>
            <w:gridSpan w:val="4"/>
          </w:tcPr>
          <w:p w14:paraId="1877736B" w14:textId="5A93849C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EC2C4F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134001C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810" w:type="dxa"/>
            <w:gridSpan w:val="4"/>
          </w:tcPr>
          <w:p w14:paraId="32F12A00" w14:textId="7D32CB3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EC2C4F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78B61BB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7. Chair, PhD Thesis Defense, Anita Toronyi, Learning to Belong: An Autoethnography on Acculturation and Identity Negotiations, Faculty of Education</w:t>
            </w:r>
          </w:p>
        </w:tc>
        <w:tc>
          <w:tcPr>
            <w:tcW w:w="1442" w:type="dxa"/>
            <w:gridSpan w:val="6"/>
          </w:tcPr>
          <w:p w14:paraId="02CFDC03" w14:textId="76A2F7C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EC2C4F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3B12C3C2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810" w:type="dxa"/>
            <w:gridSpan w:val="4"/>
          </w:tcPr>
          <w:p w14:paraId="6CC80DC8" w14:textId="5D676A7A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EC2C4F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125133F7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810" w:type="dxa"/>
            <w:gridSpan w:val="4"/>
          </w:tcPr>
          <w:p w14:paraId="0A989078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715A260E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360" w:type="dxa"/>
            <w:gridSpan w:val="2"/>
          </w:tcPr>
          <w:p w14:paraId="02F6BAD4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7900D9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3BD253B1" w:rsidR="007900D9" w:rsidRPr="007900D9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</w:p>
        </w:tc>
        <w:tc>
          <w:tcPr>
            <w:tcW w:w="992" w:type="dxa"/>
            <w:gridSpan w:val="4"/>
          </w:tcPr>
          <w:p w14:paraId="383B2F32" w14:textId="54BBB2E0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7900D9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27195065" w:rsidR="007900D9" w:rsidRPr="00557F8E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</w:p>
        </w:tc>
        <w:tc>
          <w:tcPr>
            <w:tcW w:w="1082" w:type="dxa"/>
            <w:gridSpan w:val="5"/>
          </w:tcPr>
          <w:p w14:paraId="50152FDC" w14:textId="43526B3F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7900D9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41CB029E" w:rsidR="007900D9" w:rsidRPr="00557F8E" w:rsidRDefault="007900D9" w:rsidP="007900D9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</w:p>
        </w:tc>
        <w:tc>
          <w:tcPr>
            <w:tcW w:w="902" w:type="dxa"/>
            <w:gridSpan w:val="3"/>
          </w:tcPr>
          <w:p w14:paraId="22DFBFD1" w14:textId="20D1798B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EBE847" w14:textId="77777777" w:rsidR="006E361B" w:rsidRDefault="006E361B" w:rsidP="00962F84">
      <w:r>
        <w:separator/>
      </w:r>
    </w:p>
  </w:endnote>
  <w:endnote w:type="continuationSeparator" w:id="0">
    <w:p w14:paraId="63729AED" w14:textId="77777777" w:rsidR="006E361B" w:rsidRDefault="006E361B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747296" w14:textId="77777777" w:rsidR="006E361B" w:rsidRDefault="006E361B" w:rsidP="00962F84">
      <w:r>
        <w:separator/>
      </w:r>
    </w:p>
  </w:footnote>
  <w:footnote w:type="continuationSeparator" w:id="0">
    <w:p w14:paraId="0C7CB7D8" w14:textId="77777777" w:rsidR="006E361B" w:rsidRDefault="006E361B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32DE28DB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5054B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Oct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DWgAMnvoH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42"/>
    <w:rsid w:val="00155E7D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0452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6751"/>
    <w:rsid w:val="003B3FA9"/>
    <w:rsid w:val="003B4782"/>
    <w:rsid w:val="003B6374"/>
    <w:rsid w:val="003C2B72"/>
    <w:rsid w:val="003D359B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00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2D56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47E38"/>
    <w:rsid w:val="00E51A50"/>
    <w:rsid w:val="00E56C1B"/>
    <w:rsid w:val="00E66787"/>
    <w:rsid w:val="00E676B8"/>
    <w:rsid w:val="00E7256C"/>
    <w:rsid w:val="00E748B5"/>
    <w:rsid w:val="00E80277"/>
    <w:rsid w:val="00E808A7"/>
    <w:rsid w:val="00E86CA1"/>
    <w:rsid w:val="00E87906"/>
    <w:rsid w:val="00E90591"/>
    <w:rsid w:val="00E93C96"/>
    <w:rsid w:val="00EA1252"/>
    <w:rsid w:val="00EA1954"/>
    <w:rsid w:val="00EA2E6D"/>
    <w:rsid w:val="00EA2E8D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25AA5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2</TotalTime>
  <Pages>7</Pages>
  <Words>5398</Words>
  <Characters>30772</Characters>
  <Application>Microsoft Office Word</Application>
  <DocSecurity>0</DocSecurity>
  <Lines>25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60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15</cp:revision>
  <cp:lastPrinted>2024-08-05T07:06:00Z</cp:lastPrinted>
  <dcterms:created xsi:type="dcterms:W3CDTF">2023-10-25T08:29:00Z</dcterms:created>
  <dcterms:modified xsi:type="dcterms:W3CDTF">2024-10-24T03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